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на замовлення, купівлю-продаж і доставку товарів</w:t>
      </w:r>
      <w:r w:rsidRPr="006D1A7D">
        <w:rPr>
          <w:lang w:val="uk-UA"/>
        </w:rPr>
        <w:t xml:space="preserve">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Цей договір є офіційною та публічною пропозицією Продавця укласти договір купівлі-продажу Товару, представленого на сайті</w:t>
      </w:r>
      <w:r w:rsidR="00EA36C6">
        <w:rPr>
          <w:rFonts w:ascii="Arial" w:hAnsi="Arial" w:cs="Arial"/>
          <w:lang w:val="uk-UA"/>
        </w:rPr>
        <w:t xml:space="preserve"> __________________</w:t>
      </w:r>
      <w:r w:rsidRPr="006D1A7D">
        <w:rPr>
          <w:rFonts w:ascii="Arial" w:hAnsi="Arial" w:cs="Arial"/>
          <w:lang w:val="uk-UA"/>
        </w:rPr>
        <w:t>.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, доставки товару, повернення товару, відповідальності за недобросовісне замовлення 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Підтвердити Замовлення</w:t>
      </w:r>
      <w:r w:rsidRPr="006D1A7D">
        <w:rPr>
          <w:rFonts w:ascii="Arial" w:hAnsi="Arial" w:cs="Arial"/>
          <w:lang w:val="uk-UA"/>
        </w:rPr>
        <w:t>» на сторінці оформлення замовлення</w:t>
      </w:r>
      <w:r w:rsidR="0016220C" w:rsidRPr="006D1A7D">
        <w:rPr>
          <w:rFonts w:ascii="Arial" w:hAnsi="Arial" w:cs="Arial"/>
          <w:lang w:val="uk-UA"/>
        </w:rPr>
        <w:t xml:space="preserve"> в Розділі «Кошик»</w:t>
      </w:r>
      <w:r w:rsidRPr="006D1A7D">
        <w:rPr>
          <w:rFonts w:ascii="Arial" w:hAnsi="Arial" w:cs="Arial"/>
          <w:lang w:val="uk-UA"/>
        </w:rPr>
        <w:t xml:space="preserve"> і отримання Покупцем від Продавця підтвердження замовлення в електронному вигляді</w:t>
      </w:r>
      <w:r w:rsidR="0016220C" w:rsidRPr="006D1A7D">
        <w:rPr>
          <w:rFonts w:ascii="Arial" w:hAnsi="Arial" w:cs="Arial"/>
          <w:lang w:val="uk-UA"/>
        </w:rPr>
        <w:t>.</w:t>
      </w:r>
    </w:p>
    <w:p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>Публічна оферта (далі - «Оферта») -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2. Інтернет-магазин</w:t>
      </w:r>
      <w:r w:rsidR="0016220C" w:rsidRPr="006D1A7D">
        <w:rPr>
          <w:rFonts w:ascii="Arial" w:hAnsi="Arial" w:cs="Arial"/>
          <w:lang w:val="uk-UA"/>
        </w:rPr>
        <w:t xml:space="preserve"> – сайт Продавця за адресою </w:t>
      </w:r>
      <w:r w:rsidRPr="006D1A7D">
        <w:rPr>
          <w:rFonts w:ascii="Arial" w:hAnsi="Arial" w:cs="Arial"/>
          <w:lang w:val="uk-UA"/>
        </w:rPr>
        <w:t>www.</w:t>
      </w:r>
      <w:r w:rsidR="00EA36C6">
        <w:rPr>
          <w:rFonts w:ascii="Arial" w:hAnsi="Arial" w:cs="Arial"/>
          <w:lang w:val="uk-UA"/>
        </w:rPr>
        <w:t xml:space="preserve"> _____________</w:t>
      </w:r>
      <w:r w:rsidR="0016220C" w:rsidRPr="006D1A7D">
        <w:rPr>
          <w:rFonts w:ascii="Arial" w:hAnsi="Arial" w:cs="Arial"/>
          <w:lang w:val="uk-UA"/>
        </w:rPr>
        <w:t xml:space="preserve"> створений для укладення договорів роздрібної та оптової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Товару за допомогою мережі Інтернет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3. Покупець – дієздатна фізична особа, яка досягла 18 років, отримує інформацію від Продавця, розміщує замовлення щодо купівлі товару, що пред</w:t>
      </w:r>
      <w:r w:rsidR="006D1A7D" w:rsidRPr="006D1A7D">
        <w:rPr>
          <w:rFonts w:ascii="Arial" w:hAnsi="Arial" w:cs="Arial"/>
          <w:lang w:val="uk-UA"/>
        </w:rPr>
        <w:t>ставлений на сайті Інтернет-магазину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6D1A7D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4. Продавець</w:t>
      </w:r>
      <w:r w:rsidR="00725AEA">
        <w:rPr>
          <w:rFonts w:ascii="Arial" w:hAnsi="Arial" w:cs="Arial"/>
          <w:lang w:val="uk-UA"/>
        </w:rPr>
        <w:t xml:space="preserve"> – фізична особа підприємець Павлик Тетяна Тарасівна</w:t>
      </w:r>
      <w:r w:rsidR="006D1A7D" w:rsidRPr="006D1A7D">
        <w:rPr>
          <w:rFonts w:ascii="Arial" w:hAnsi="Arial" w:cs="Arial"/>
          <w:lang w:val="uk-UA"/>
        </w:rPr>
        <w:t xml:space="preserve"> (ідентифікаційний код </w:t>
      </w:r>
      <w:r w:rsidR="00725AEA">
        <w:rPr>
          <w:rFonts w:ascii="Arial" w:hAnsi="Arial" w:cs="Arial"/>
          <w:lang w:val="uk-UA"/>
        </w:rPr>
        <w:t>3191303766), фізична</w:t>
      </w:r>
      <w:r w:rsidRPr="006D1A7D">
        <w:rPr>
          <w:rFonts w:ascii="Arial" w:hAnsi="Arial" w:cs="Arial"/>
          <w:lang w:val="uk-UA"/>
        </w:rPr>
        <w:t xml:space="preserve"> особа, яка створена і діє відповідно до чинного законодавства України, місцезнаходження якої:</w:t>
      </w:r>
      <w:r w:rsidR="006D1A7D">
        <w:rPr>
          <w:rFonts w:ascii="Arial" w:hAnsi="Arial" w:cs="Arial"/>
          <w:lang w:val="uk-UA"/>
        </w:rPr>
        <w:t xml:space="preserve"> </w:t>
      </w:r>
      <w:r w:rsidR="00725AEA">
        <w:rPr>
          <w:rFonts w:ascii="Arial" w:hAnsi="Arial" w:cs="Arial"/>
          <w:lang w:val="uk-UA"/>
        </w:rPr>
        <w:t xml:space="preserve">Львівська обл., місто Стрий, </w:t>
      </w:r>
      <w:r w:rsidR="006D1A7D" w:rsidRPr="006D1A7D">
        <w:rPr>
          <w:rFonts w:ascii="Arial" w:hAnsi="Arial" w:cs="Arial"/>
          <w:lang w:val="uk-UA"/>
        </w:rPr>
        <w:t>вул.</w:t>
      </w:r>
      <w:r w:rsidR="00725AEA">
        <w:rPr>
          <w:rFonts w:ascii="Arial" w:hAnsi="Arial" w:cs="Arial"/>
          <w:lang w:val="uk-UA"/>
        </w:rPr>
        <w:t xml:space="preserve"> </w:t>
      </w:r>
      <w:proofErr w:type="spellStart"/>
      <w:r w:rsidR="00725AEA">
        <w:rPr>
          <w:rFonts w:ascii="Arial" w:hAnsi="Arial" w:cs="Arial"/>
          <w:lang w:val="uk-UA"/>
        </w:rPr>
        <w:t>Сколівська</w:t>
      </w:r>
      <w:proofErr w:type="spellEnd"/>
      <w:r w:rsidR="006D1A7D" w:rsidRPr="006D1A7D">
        <w:rPr>
          <w:rFonts w:ascii="Arial" w:hAnsi="Arial" w:cs="Arial"/>
          <w:lang w:val="uk-UA"/>
        </w:rPr>
        <w:t xml:space="preserve">, </w:t>
      </w:r>
      <w:r w:rsidR="006D1A7D">
        <w:rPr>
          <w:rFonts w:ascii="Arial" w:hAnsi="Arial" w:cs="Arial"/>
          <w:lang w:val="uk-UA"/>
        </w:rPr>
        <w:t>буд.</w:t>
      </w:r>
      <w:r w:rsidR="00725AEA">
        <w:rPr>
          <w:rFonts w:ascii="Arial" w:hAnsi="Arial" w:cs="Arial"/>
          <w:lang w:val="uk-UA"/>
        </w:rPr>
        <w:t>9</w:t>
      </w:r>
    </w:p>
    <w:p w:rsidR="0016220C" w:rsidRPr="00EA6F81" w:rsidRDefault="0016220C" w:rsidP="003771FA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Fonts w:ascii="Arial" w:hAnsi="Arial" w:cs="Arial"/>
          <w:lang w:val="uk-UA"/>
        </w:rPr>
        <w:br/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:rsidR="003771FA" w:rsidRP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передати у власність Покупцю Товар, а Покупець зобов’язується оплатити і прийняти Товар на умовах цього Договору. </w:t>
      </w:r>
    </w:p>
    <w:p w:rsidR="003771FA" w:rsidRPr="003771FA" w:rsidRDefault="003771FA" w:rsidP="003771FA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>2.2. Датою укладення Договору-оферти (акцептом оферти) та моментом повного й беззаперечного прийняттям Покупцем умов Договору вважається дата заповнення</w:t>
      </w:r>
      <w:r>
        <w:rPr>
          <w:rFonts w:ascii="Arial" w:hAnsi="Arial" w:cs="Arial"/>
          <w:lang w:val="uk-UA"/>
        </w:rPr>
        <w:t xml:space="preserve"> </w:t>
      </w:r>
      <w:r w:rsidRPr="003771FA">
        <w:rPr>
          <w:rFonts w:ascii="Arial" w:hAnsi="Arial" w:cs="Arial"/>
          <w:lang w:val="uk-UA"/>
        </w:rPr>
        <w:t>Покупцем форми замовлення, розташовано</w:t>
      </w:r>
      <w:r>
        <w:rPr>
          <w:rFonts w:ascii="Arial" w:hAnsi="Arial" w:cs="Arial"/>
          <w:lang w:val="uk-UA"/>
        </w:rPr>
        <w:t>ї на сайті Інтернет-магазину</w:t>
      </w:r>
      <w:r w:rsidRPr="003771FA">
        <w:rPr>
          <w:rFonts w:ascii="Arial" w:hAnsi="Arial" w:cs="Arial"/>
          <w:lang w:val="uk-UA"/>
        </w:rPr>
        <w:t xml:space="preserve">, за умови отримання Покупцем від Продавця підтвердження замовлення в електронному вигляді. У разі необхідності, за бажанням Покупця, Договір може бути оформлений у письмовій формі. </w:t>
      </w:r>
    </w:p>
    <w:p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>формлює замовлення в Інтернет-магазину</w:t>
      </w:r>
      <w:r w:rsidRPr="007542AE">
        <w:rPr>
          <w:rFonts w:ascii="Arial" w:hAnsi="Arial" w:cs="Arial"/>
          <w:lang w:val="uk-UA"/>
        </w:rPr>
        <w:t xml:space="preserve"> через форму «</w:t>
      </w:r>
      <w:r>
        <w:rPr>
          <w:rFonts w:ascii="Arial" w:hAnsi="Arial" w:cs="Arial"/>
          <w:lang w:val="uk-UA"/>
        </w:rPr>
        <w:t>К</w:t>
      </w:r>
      <w:r w:rsidRPr="007542AE">
        <w:rPr>
          <w:rFonts w:ascii="Arial" w:hAnsi="Arial" w:cs="Arial"/>
          <w:lang w:val="uk-UA"/>
        </w:rPr>
        <w:t>ошика», або зробивши замовлення електронною поштою чи за номером телефону, вказани</w:t>
      </w:r>
      <w:r>
        <w:rPr>
          <w:rFonts w:ascii="Arial" w:hAnsi="Arial" w:cs="Arial"/>
          <w:lang w:val="uk-UA"/>
        </w:rPr>
        <w:t>м в розділі контактів Інтернет-магазину.</w:t>
      </w:r>
      <w:r w:rsidRPr="007542AE">
        <w:rPr>
          <w:rFonts w:ascii="Arial" w:hAnsi="Arial" w:cs="Arial"/>
          <w:lang w:val="uk-UA"/>
        </w:rPr>
        <w:t xml:space="preserve"> </w:t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Pr="00E1589F">
        <w:rPr>
          <w:rStyle w:val="notranslate"/>
          <w:rFonts w:ascii="Arial" w:hAnsi="Arial"/>
          <w:lang w:val="uk-UA"/>
        </w:rPr>
        <w:t>на сай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>Інтернет-магазину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1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="00E1589F" w:rsidRPr="003215F9">
        <w:rPr>
          <w:rStyle w:val="notranslate"/>
          <w:rFonts w:ascii="Arial" w:hAnsi="Arial"/>
          <w:lang w:val="uk-UA"/>
        </w:rPr>
        <w:t>прізвище, ім'я</w:t>
      </w:r>
      <w:r w:rsidRPr="003215F9">
        <w:rPr>
          <w:rStyle w:val="notranslate"/>
          <w:rFonts w:ascii="Arial" w:hAnsi="Arial"/>
          <w:lang w:val="uk-UA"/>
        </w:rPr>
        <w:t xml:space="preserve"> Покупця;</w:t>
      </w:r>
      <w:r w:rsidRPr="003215F9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2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адреса, за якою слід доставити Товар (якщо доставка до адреси Покупця);</w:t>
      </w:r>
      <w:r w:rsidRPr="003215F9">
        <w:rPr>
          <w:lang w:val="uk-UA"/>
        </w:rPr>
        <w:t xml:space="preserve"> </w:t>
      </w:r>
    </w:p>
    <w:p w:rsid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3</w:t>
      </w:r>
      <w:r w:rsidR="003215F9">
        <w:rPr>
          <w:rStyle w:val="notranslate"/>
          <w:rFonts w:ascii="Arial" w:hAnsi="Arial"/>
          <w:lang w:val="uk-UA"/>
        </w:rPr>
        <w:t>.3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контактний телефон.</w:t>
      </w:r>
      <w:r w:rsidRPr="003215F9">
        <w:rPr>
          <w:lang w:val="uk-UA"/>
        </w:rPr>
        <w:t xml:space="preserve"> </w:t>
      </w: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3215F9">
        <w:rPr>
          <w:rFonts w:ascii="Arial" w:hAnsi="Arial" w:cs="Arial"/>
          <w:lang w:val="uk-UA"/>
        </w:rPr>
        <w:t>3.3.4.</w:t>
      </w:r>
      <w:r>
        <w:rPr>
          <w:rFonts w:ascii="Arial" w:hAnsi="Arial" w:cs="Arial"/>
          <w:lang w:val="uk-UA"/>
        </w:rPr>
        <w:t xml:space="preserve"> Ідентифікаційний код для юридичної особи або фізичної-особи підприємця.</w:t>
      </w:r>
    </w:p>
    <w:p w:rsid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3215F9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Найменування, кількість, артикул, ціна обраного Покупцем Товару вказуються в кошику Покупця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хвалення Покупцем умов цієї Оферти здійснюється за допомогою внесення Покупцем відповідних даних в реєстраційну форму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або при оформленні Замовлення через </w:t>
      </w:r>
      <w:r w:rsidR="003215F9">
        <w:rPr>
          <w:rStyle w:val="notranslate"/>
          <w:rFonts w:ascii="Arial" w:hAnsi="Arial"/>
          <w:lang w:val="uk-UA"/>
        </w:rPr>
        <w:t>о</w:t>
      </w:r>
      <w:r w:rsidRPr="003215F9">
        <w:rPr>
          <w:rStyle w:val="notranslate"/>
          <w:rFonts w:ascii="Arial" w:hAnsi="Arial"/>
          <w:lang w:val="uk-UA"/>
        </w:rPr>
        <w:t>ператора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:rsidR="00DD4F04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  <w:r w:rsidR="00DD4F04">
        <w:rPr>
          <w:lang w:val="uk-UA"/>
        </w:rPr>
        <w:t xml:space="preserve"> </w:t>
      </w:r>
      <w:bookmarkStart w:id="0" w:name="_GoBack"/>
      <w:bookmarkEnd w:id="0"/>
    </w:p>
    <w:p w:rsidR="00DD4F04" w:rsidRDefault="00DD4F04" w:rsidP="007542AE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D4F04" w:rsidRPr="00DD4F04" w:rsidRDefault="00DD4F04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D4F04">
        <w:rPr>
          <w:rFonts w:ascii="Arial" w:hAnsi="Arial" w:cs="Arial"/>
          <w:lang w:val="uk-UA"/>
        </w:rPr>
        <w:t xml:space="preserve">3.8. Термін формування замовлення до 3-х робочих днів з моменту його оформлення. У разі, якщо замовлення відправлене у вихідний або святковий день, термін формування починається з першого після вихідного робочого дня. </w:t>
      </w:r>
    </w:p>
    <w:p w:rsidR="00E36E86" w:rsidRPr="00DD4F04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 w:cs="Arial"/>
          <w:lang w:val="uk-UA"/>
        </w:rPr>
      </w:pPr>
      <w:r w:rsidRPr="00DD4F04">
        <w:rPr>
          <w:rFonts w:ascii="Arial" w:hAnsi="Arial" w:cs="Arial"/>
          <w:lang w:val="uk-UA"/>
        </w:rPr>
        <w:br/>
      </w:r>
      <w:r w:rsidR="00DD4F04" w:rsidRPr="00DD4F04">
        <w:rPr>
          <w:rStyle w:val="notranslate"/>
          <w:rFonts w:ascii="Arial" w:hAnsi="Arial" w:cs="Arial"/>
          <w:lang w:val="uk-UA"/>
        </w:rPr>
        <w:t>3.9</w:t>
      </w:r>
      <w:r w:rsidR="00783F10" w:rsidRPr="00DD4F04">
        <w:rPr>
          <w:rStyle w:val="notranslate"/>
          <w:rFonts w:ascii="Arial" w:hAnsi="Arial" w:cs="Arial"/>
          <w:lang w:val="uk-UA"/>
        </w:rPr>
        <w:t>.</w:t>
      </w:r>
      <w:r w:rsidR="00783F10" w:rsidRPr="00DD4F04">
        <w:rPr>
          <w:rFonts w:ascii="Arial" w:hAnsi="Arial" w:cs="Arial"/>
          <w:lang w:val="uk-UA"/>
        </w:rPr>
        <w:t xml:space="preserve"> </w:t>
      </w:r>
      <w:r w:rsidR="00783F10" w:rsidRPr="00DD4F04">
        <w:rPr>
          <w:rStyle w:val="notranslate"/>
          <w:rFonts w:ascii="Arial" w:hAnsi="Arial" w:cs="Arial"/>
          <w:lang w:val="uk-UA"/>
        </w:rPr>
        <w:t>Укладаючи Договір</w:t>
      </w:r>
      <w:r w:rsidR="00E36E86" w:rsidRPr="00DD4F04">
        <w:rPr>
          <w:rStyle w:val="notranslate"/>
          <w:rFonts w:ascii="Arial" w:hAnsi="Arial" w:cs="Arial"/>
          <w:lang w:val="uk-UA"/>
        </w:rPr>
        <w:t>,</w:t>
      </w:r>
      <w:r w:rsidR="00783F10" w:rsidRPr="00DD4F04">
        <w:rPr>
          <w:rStyle w:val="notranslate"/>
          <w:rFonts w:ascii="Arial" w:hAnsi="Arial" w:cs="Arial"/>
          <w:lang w:val="uk-UA"/>
        </w:rPr>
        <w:t xml:space="preserve"> тобто </w:t>
      </w:r>
      <w:r w:rsidR="00E36E86" w:rsidRPr="00DD4F04">
        <w:rPr>
          <w:rStyle w:val="notranslate"/>
          <w:rFonts w:ascii="Arial" w:hAnsi="Arial" w:cs="Arial"/>
          <w:lang w:val="uk-UA"/>
        </w:rPr>
        <w:t xml:space="preserve">акцептуючи умови даної </w:t>
      </w:r>
      <w:r w:rsidR="00783F10" w:rsidRPr="00DD4F04">
        <w:rPr>
          <w:rStyle w:val="notranslate"/>
          <w:rFonts w:ascii="Arial" w:hAnsi="Arial" w:cs="Arial"/>
          <w:lang w:val="uk-UA"/>
        </w:rPr>
        <w:t xml:space="preserve"> </w:t>
      </w:r>
      <w:r w:rsidR="00E36E86" w:rsidRPr="00DD4F04">
        <w:rPr>
          <w:rStyle w:val="notranslate"/>
          <w:rFonts w:ascii="Arial" w:hAnsi="Arial" w:cs="Arial"/>
          <w:lang w:val="uk-UA"/>
        </w:rPr>
        <w:t>п</w:t>
      </w:r>
      <w:r w:rsidR="00783F10" w:rsidRPr="00DD4F04">
        <w:rPr>
          <w:rStyle w:val="notranslate"/>
          <w:rFonts w:ascii="Arial" w:hAnsi="Arial" w:cs="Arial"/>
          <w:lang w:val="uk-UA"/>
        </w:rPr>
        <w:t>ропозиції (</w:t>
      </w:r>
      <w:r w:rsidR="00E36E86" w:rsidRPr="00DD4F04">
        <w:rPr>
          <w:rStyle w:val="notranslate"/>
          <w:rFonts w:ascii="Arial" w:hAnsi="Arial" w:cs="Arial"/>
          <w:lang w:val="uk-UA"/>
        </w:rPr>
        <w:t>запропоновані умови придбання Товару</w:t>
      </w:r>
      <w:r w:rsidR="00783F10" w:rsidRPr="00DD4F04">
        <w:rPr>
          <w:rStyle w:val="notranslate"/>
          <w:rFonts w:ascii="Arial" w:hAnsi="Arial" w:cs="Arial"/>
          <w:lang w:val="uk-UA"/>
        </w:rPr>
        <w:t>)</w:t>
      </w:r>
      <w:r w:rsidR="00E36E86" w:rsidRPr="00DD4F04">
        <w:rPr>
          <w:rStyle w:val="notranslate"/>
          <w:rFonts w:ascii="Arial" w:hAnsi="Arial" w:cs="Arial"/>
          <w:lang w:val="uk-UA"/>
        </w:rPr>
        <w:t>, шляхом оформлення Замовлення</w:t>
      </w:r>
      <w:r w:rsidR="00783F10" w:rsidRPr="00DD4F04">
        <w:rPr>
          <w:rStyle w:val="notranslate"/>
          <w:rFonts w:ascii="Arial" w:hAnsi="Arial" w:cs="Arial"/>
          <w:lang w:val="uk-UA"/>
        </w:rPr>
        <w:t>, Покупець підтверджує наступне:</w:t>
      </w:r>
    </w:p>
    <w:p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lastRenderedPageBreak/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>м 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>Обсяг 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>і на сайті Інтернет-магазину</w:t>
      </w:r>
      <w:r w:rsidRPr="002A43BF">
        <w:rPr>
          <w:rFonts w:ascii="Arial" w:hAnsi="Arial" w:cs="Arial"/>
          <w:lang w:val="uk-UA"/>
        </w:rPr>
        <w:t xml:space="preserve">. Всі ціни на Товари та послуги вказані на сайті у гривнях з урахуванням ПДВ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Вартість </w:t>
      </w:r>
      <w:r w:rsidR="00EB78CB" w:rsidRPr="000D6C18">
        <w:rPr>
          <w:rFonts w:ascii="Arial" w:hAnsi="Arial" w:cs="Arial"/>
          <w:lang w:val="uk-UA"/>
        </w:rPr>
        <w:t xml:space="preserve">Товару, яка </w:t>
      </w:r>
      <w:r w:rsidRPr="000D6C18">
        <w:rPr>
          <w:rFonts w:ascii="Arial" w:hAnsi="Arial" w:cs="Arial"/>
          <w:lang w:val="uk-UA"/>
        </w:rPr>
        <w:t>в</w:t>
      </w:r>
      <w:r w:rsidR="00EB78CB" w:rsidRPr="000D6C18">
        <w:rPr>
          <w:rFonts w:ascii="Arial" w:hAnsi="Arial" w:cs="Arial"/>
          <w:lang w:val="uk-UA"/>
        </w:rPr>
        <w:t>казана на сайті Інтернет-магазину не включає в себе вартість доставки Товару Покупцю.</w:t>
      </w:r>
      <w:r w:rsidR="00D3535E" w:rsidRPr="000D6C18">
        <w:rPr>
          <w:rFonts w:ascii="Arial" w:hAnsi="Arial" w:cs="Arial"/>
          <w:lang w:val="uk-UA"/>
        </w:rPr>
        <w:t xml:space="preserve"> Вартість доставки Товару Покупець сплачує   відповідно до діючих тарифів служб доставки (перевізників)</w:t>
      </w:r>
      <w:r w:rsidR="000D6C18" w:rsidRPr="000D6C18">
        <w:rPr>
          <w:rFonts w:ascii="Arial" w:hAnsi="Arial" w:cs="Arial"/>
          <w:lang w:val="uk-UA"/>
        </w:rPr>
        <w:t xml:space="preserve"> безпосередньо обраній ним службі доставки (перевізнику).</w:t>
      </w:r>
      <w:r w:rsidR="000D6C18" w:rsidRPr="000D6C18">
        <w:rPr>
          <w:rFonts w:ascii="Arial" w:hAnsi="Arial" w:cs="Arial"/>
        </w:rPr>
        <w:t xml:space="preserve"> </w:t>
      </w:r>
    </w:p>
    <w:p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>Вартість Товару</w:t>
      </w:r>
      <w:r w:rsidR="00D3535E" w:rsidRPr="000D6C18">
        <w:rPr>
          <w:rFonts w:ascii="Arial" w:hAnsi="Arial" w:cs="Arial"/>
          <w:lang w:val="uk-UA"/>
        </w:rPr>
        <w:t xml:space="preserve"> яка вказана на сайті Інтернет-магазину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>не включає в себе вартість доставки Товару на адресу Покупця.</w:t>
      </w:r>
    </w:p>
    <w:p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доставки Товар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-магазину</w:t>
      </w:r>
      <w:r w:rsidRPr="000D6C18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Pr="000D6C18" w:rsidRDefault="00783F10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7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способами, зазначеними на сай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Інтернет-магазину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Оплата і Доставка»</w:t>
      </w:r>
      <w:r w:rsidR="00D657EA">
        <w:rPr>
          <w:rStyle w:val="notranslate"/>
          <w:rFonts w:ascii="Arial" w:hAnsi="Arial"/>
          <w:lang w:val="uk-UA"/>
        </w:rPr>
        <w:t>.</w:t>
      </w:r>
    </w:p>
    <w:p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8</w:t>
      </w:r>
      <w:r w:rsidRPr="001B4647">
        <w:rPr>
          <w:rStyle w:val="notranslate"/>
          <w:rFonts w:ascii="Arial" w:hAnsi="Arial"/>
          <w:lang w:val="uk-UA"/>
        </w:rPr>
        <w:t>.</w:t>
      </w:r>
      <w:r w:rsidRPr="001B4647">
        <w:rPr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При отриманні товару Покупець повинен у присутності представника служби доставки (перевізника)  перевірити відповідність Товару якісним і кількісним характеристикам</w:t>
      </w:r>
      <w:r>
        <w:rPr>
          <w:rStyle w:val="notranslate"/>
          <w:rFonts w:ascii="Arial" w:hAnsi="Arial"/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(найменування товару, кількість, комплектність, термін придатності)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9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 w:rsidRPr="00816C8F">
        <w:rPr>
          <w:rStyle w:val="notranslate"/>
          <w:rFonts w:ascii="Arial" w:hAnsi="Arial"/>
          <w:lang w:val="uk-UA"/>
        </w:rPr>
        <w:t xml:space="preserve">Покупець або його представник під час приймання Товару підтверджує </w:t>
      </w:r>
      <w:r>
        <w:rPr>
          <w:rStyle w:val="notranslate"/>
          <w:rFonts w:ascii="Arial" w:hAnsi="Arial"/>
          <w:lang w:val="uk-UA"/>
        </w:rPr>
        <w:t>своїм підписом в товарному чеку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замовленні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транспортній накладній на </w:t>
      </w:r>
      <w:r w:rsidRPr="00816C8F">
        <w:rPr>
          <w:rStyle w:val="notranslate"/>
          <w:rFonts w:ascii="Arial" w:hAnsi="Arial"/>
          <w:lang w:val="uk-UA"/>
        </w:rPr>
        <w:lastRenderedPageBreak/>
        <w:t>доставку товарів, що не має претензій до кількості товару, зовнішнім виглядом і комплектності товару.</w:t>
      </w:r>
      <w:r w:rsidRPr="00816C8F">
        <w:rPr>
          <w:lang w:val="uk-UA"/>
        </w:rPr>
        <w:t xml:space="preserve">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1B4647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 xml:space="preserve">4.10. </w:t>
      </w:r>
      <w:r w:rsidRPr="001B4647">
        <w:rPr>
          <w:rStyle w:val="notranslate"/>
          <w:rFonts w:ascii="Arial" w:hAnsi="Arial"/>
          <w:lang w:val="uk-UA"/>
        </w:rPr>
        <w:t>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</w:t>
      </w:r>
      <w:r>
        <w:rPr>
          <w:rStyle w:val="notranslate"/>
          <w:rFonts w:ascii="Arial" w:hAnsi="Arial"/>
          <w:lang w:val="uk-UA"/>
        </w:rPr>
        <w:t>стійній доставки</w:t>
      </w:r>
      <w:r w:rsidRPr="001B4647">
        <w:rPr>
          <w:rStyle w:val="notranslate"/>
          <w:rFonts w:ascii="Arial" w:hAnsi="Arial"/>
          <w:lang w:val="uk-UA"/>
        </w:rPr>
        <w:t xml:space="preserve"> Товару від Продавця, чи під час передачі</w:t>
      </w:r>
      <w:r>
        <w:rPr>
          <w:rStyle w:val="notranslate"/>
          <w:rFonts w:ascii="Arial" w:hAnsi="Arial"/>
          <w:lang w:val="uk-UA"/>
        </w:rPr>
        <w:t xml:space="preserve"> Продавцем</w:t>
      </w:r>
      <w:r w:rsidRPr="001B4647">
        <w:rPr>
          <w:rStyle w:val="notranslate"/>
          <w:rFonts w:ascii="Arial" w:hAnsi="Arial"/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т</w:t>
      </w:r>
      <w:r w:rsidRPr="001B4647">
        <w:rPr>
          <w:rStyle w:val="notranslate"/>
          <w:rFonts w:ascii="Arial" w:hAnsi="Arial"/>
          <w:lang w:val="uk-UA"/>
        </w:rPr>
        <w:t xml:space="preserve">овару службі доставки (перевізнику) обраної Покупцем.  </w:t>
      </w:r>
    </w:p>
    <w:p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>Права ті обов’язки Сторін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Передати Покупцеві товар у відповідності до умов цього Договору та замовлення Покупця.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 Продавець має право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>уючи їх на сайті Інтернет-магазину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>пропонованими Продавцем н</w:t>
      </w:r>
      <w:r w:rsidR="001B4647">
        <w:rPr>
          <w:rFonts w:ascii="Arial" w:hAnsi="Arial" w:cs="Arial"/>
          <w:lang w:val="uk-UA"/>
        </w:rPr>
        <w:t>а сайті Інтернет-магазину</w:t>
      </w:r>
      <w:r w:rsidRPr="00D657EA">
        <w:rPr>
          <w:rFonts w:ascii="Arial" w:hAnsi="Arial" w:cs="Arial"/>
          <w:lang w:val="uk-UA"/>
        </w:rPr>
        <w:t>.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ого Товару.</w:t>
      </w:r>
      <w:r w:rsidRPr="00D657EA">
        <w:rPr>
          <w:rFonts w:ascii="Arial" w:hAnsi="Arial" w:cs="Arial"/>
        </w:rPr>
        <w:t xml:space="preserve"> 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Pr="00E2309F" w:rsidRDefault="00783F10" w:rsidP="00816C8F">
      <w:pPr>
        <w:pStyle w:val="a7"/>
        <w:spacing w:before="0" w:beforeAutospacing="0" w:after="0" w:afterAutospacing="0"/>
        <w:jc w:val="center"/>
        <w:rPr>
          <w:lang w:val="uk-UA"/>
        </w:rPr>
      </w:pPr>
      <w:r w:rsidRPr="00E2309F">
        <w:rPr>
          <w:rStyle w:val="notranslate"/>
          <w:rFonts w:ascii="Arial" w:hAnsi="Arial"/>
          <w:b/>
          <w:bCs/>
          <w:lang w:val="uk-UA"/>
        </w:rPr>
        <w:t xml:space="preserve">6. </w:t>
      </w:r>
      <w:r w:rsidR="00816C8F" w:rsidRPr="00E2309F">
        <w:rPr>
          <w:rStyle w:val="notranslate"/>
          <w:rFonts w:ascii="Arial" w:hAnsi="Arial"/>
          <w:b/>
          <w:bCs/>
          <w:lang w:val="uk-UA"/>
        </w:rPr>
        <w:t>Повернення Товару</w:t>
      </w:r>
    </w:p>
    <w:p w:rsidR="00725AEA" w:rsidRPr="00725AEA" w:rsidRDefault="00783F10" w:rsidP="00725AEA">
      <w:pPr>
        <w:pStyle w:val="a7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1B4647" w:rsidRPr="00816C8F">
        <w:rPr>
          <w:rFonts w:ascii="Arial" w:hAnsi="Arial" w:cs="Arial"/>
          <w:lang w:val="uk-UA"/>
        </w:rPr>
        <w:t xml:space="preserve">6.1. </w:t>
      </w:r>
      <w:r w:rsidR="00725AEA" w:rsidRPr="00725AEA">
        <w:rPr>
          <w:rFonts w:ascii="Arial" w:hAnsi="Arial" w:cs="Arial"/>
          <w:lang w:val="uk-UA"/>
        </w:rPr>
        <w:t>Відповідно до постанови Кабінету Міністрів України від 19.03.1994 року № 172 - продукти харчування з нормальними термінами придатності та належної якості обмі</w:t>
      </w:r>
      <w:r w:rsidR="00725AEA">
        <w:rPr>
          <w:rFonts w:ascii="Arial" w:hAnsi="Arial" w:cs="Arial"/>
          <w:lang w:val="uk-UA"/>
        </w:rPr>
        <w:t>ну та поверненню не підлягають.</w:t>
      </w:r>
    </w:p>
    <w:p w:rsidR="00725AEA" w:rsidRPr="00725AEA" w:rsidRDefault="00725AEA" w:rsidP="00725AEA">
      <w:pPr>
        <w:pStyle w:val="a7"/>
        <w:rPr>
          <w:rFonts w:ascii="Arial" w:hAnsi="Arial" w:cs="Arial"/>
          <w:lang w:val="uk-UA"/>
        </w:rPr>
      </w:pPr>
      <w:r w:rsidRPr="00725AEA">
        <w:rPr>
          <w:rFonts w:ascii="Arial" w:hAnsi="Arial" w:cs="Arial"/>
          <w:lang w:val="uk-UA"/>
        </w:rPr>
        <w:t>Продукти харчування неналежної якості (браковані, зіпсовані) підлягають обміну та поверненню за умови недотримання продавцем умов продажу товару - якщо продукт був спочатку бракований, а не під час транспортування чи зберігання на складах Перевізників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 xml:space="preserve">6.2. Повернення Покупцеві вартості товару належної якості </w:t>
      </w:r>
      <w:r w:rsidR="00DD4F04">
        <w:rPr>
          <w:rFonts w:ascii="Arial" w:hAnsi="Arial" w:cs="Arial"/>
          <w:lang w:val="uk-UA"/>
        </w:rPr>
        <w:t>здійснюється протягом 14 (чотирнадцяти</w:t>
      </w:r>
      <w:r w:rsidRPr="00816C8F">
        <w:rPr>
          <w:rFonts w:ascii="Arial" w:hAnsi="Arial" w:cs="Arial"/>
          <w:lang w:val="uk-UA"/>
        </w:rPr>
        <w:t xml:space="preserve">) календарних днів з моменту отримання такого Товару Продавцем за умови дотримання вимог, передбачених п. 6.1. Договору, чинним законодавством України. </w:t>
      </w:r>
    </w:p>
    <w:p w:rsidR="00295C94" w:rsidRDefault="00295C94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3. </w:t>
      </w:r>
      <w:r w:rsidR="001B4647" w:rsidRPr="00816C8F">
        <w:rPr>
          <w:rFonts w:ascii="Arial" w:hAnsi="Arial" w:cs="Arial"/>
          <w:lang w:val="uk-UA"/>
        </w:rPr>
        <w:t>Вартість товару підлягає поверненню шляхом банківського переказу</w:t>
      </w:r>
      <w:r w:rsidR="00295C94">
        <w:rPr>
          <w:rFonts w:ascii="Arial" w:hAnsi="Arial" w:cs="Arial"/>
          <w:lang w:val="uk-UA"/>
        </w:rPr>
        <w:t xml:space="preserve"> на рахунок Покупця</w:t>
      </w:r>
      <w:r w:rsidR="001B4647" w:rsidRPr="00816C8F">
        <w:rPr>
          <w:rFonts w:ascii="Arial" w:hAnsi="Arial" w:cs="Arial"/>
          <w:lang w:val="uk-UA"/>
        </w:rPr>
        <w:t xml:space="preserve">.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lastRenderedPageBreak/>
        <w:t xml:space="preserve">6.4. </w:t>
      </w:r>
      <w:r w:rsidR="00295C94">
        <w:rPr>
          <w:rFonts w:ascii="Arial" w:hAnsi="Arial" w:cs="Arial"/>
          <w:lang w:val="uk-UA"/>
        </w:rPr>
        <w:t xml:space="preserve">Повернення </w:t>
      </w:r>
      <w:r w:rsidR="001B4647" w:rsidRPr="00816C8F">
        <w:rPr>
          <w:rFonts w:ascii="Arial" w:hAnsi="Arial" w:cs="Arial"/>
          <w:lang w:val="uk-UA"/>
        </w:rPr>
        <w:t xml:space="preserve">Товару належної якості за адресою Продавця, здійснюється за рахунок Покупця та Продавцем Покупцеві не відшкодовується. </w:t>
      </w:r>
    </w:p>
    <w:p w:rsidR="00816C8F" w:rsidRPr="00816C8F" w:rsidRDefault="00816C8F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Pr="00295C94" w:rsidRDefault="001B4647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</w:t>
      </w:r>
      <w:r w:rsidR="00DD4F04">
        <w:rPr>
          <w:rFonts w:ascii="Arial" w:hAnsi="Arial" w:cs="Arial"/>
          <w:lang w:val="uk-UA"/>
        </w:rPr>
        <w:t>5</w:t>
      </w:r>
      <w:r w:rsidRPr="00816C8F">
        <w:rPr>
          <w:rFonts w:ascii="Arial" w:hAnsi="Arial" w:cs="Arial"/>
          <w:lang w:val="uk-UA"/>
        </w:rPr>
        <w:t>. Розгляд вимог, передбачених Законом України «Про захист прав споживачів», провадиться Продавцем за умови надання Покупцем документів, передбачени</w:t>
      </w:r>
      <w:r w:rsidR="00295C94">
        <w:rPr>
          <w:rFonts w:ascii="Arial" w:hAnsi="Arial" w:cs="Arial"/>
          <w:lang w:val="uk-UA"/>
        </w:rPr>
        <w:t>х чинним законодавством України.</w:t>
      </w:r>
      <w:r w:rsidRPr="00816C8F">
        <w:rPr>
          <w:rFonts w:ascii="Arial" w:hAnsi="Arial" w:cs="Arial"/>
          <w:lang w:val="uk-UA"/>
        </w:rPr>
        <w:t xml:space="preserve"> Продавець не відповідає за недоліки Товару, які виникли після його передання Покупцеві внаслідок порушення Покупцем правил користування або зберігання Товару, дій третіх осіб або непереборної сили.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295C94">
        <w:rPr>
          <w:lang w:val="uk-UA"/>
        </w:rPr>
        <w:br/>
      </w:r>
      <w:r w:rsidR="00DD4F04">
        <w:rPr>
          <w:rStyle w:val="notranslate"/>
          <w:rFonts w:ascii="Arial" w:hAnsi="Arial"/>
          <w:lang w:val="uk-UA"/>
        </w:rPr>
        <w:t>6.6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="00295C94">
        <w:rPr>
          <w:rStyle w:val="notranslate"/>
          <w:rFonts w:ascii="Arial" w:hAnsi="Arial"/>
          <w:lang w:val="uk-UA"/>
        </w:rPr>
        <w:t xml:space="preserve">Покупець </w:t>
      </w:r>
      <w:r w:rsidRPr="00295C94">
        <w:rPr>
          <w:rStyle w:val="notranslate"/>
          <w:rFonts w:ascii="Arial" w:hAnsi="Arial"/>
          <w:lang w:val="uk-UA"/>
        </w:rPr>
        <w:t>не має права відмовитися від товару належної якості, що має індивідуально-визначені властивості, якщо зазначений товар може бути використаний виключно</w:t>
      </w:r>
      <w:r w:rsidR="00295C94">
        <w:rPr>
          <w:rStyle w:val="notranslate"/>
          <w:rFonts w:ascii="Arial" w:hAnsi="Arial"/>
          <w:lang w:val="uk-UA"/>
        </w:rPr>
        <w:t xml:space="preserve"> Покупцем</w:t>
      </w:r>
      <w:r w:rsidRPr="00295C94">
        <w:rPr>
          <w:rStyle w:val="notranslate"/>
          <w:rFonts w:ascii="Arial" w:hAnsi="Arial"/>
          <w:lang w:val="uk-UA"/>
        </w:rPr>
        <w:t>, який його придбав, (в т.ч.</w:t>
      </w:r>
      <w:r w:rsidR="00295C94">
        <w:rPr>
          <w:rStyle w:val="notranslate"/>
          <w:rFonts w:ascii="Arial" w:hAnsi="Arial"/>
          <w:lang w:val="uk-UA"/>
        </w:rPr>
        <w:t xml:space="preserve"> за </w:t>
      </w:r>
      <w:proofErr w:type="spellStart"/>
      <w:r w:rsidR="00295C94">
        <w:rPr>
          <w:rStyle w:val="notranslate"/>
          <w:rFonts w:ascii="Arial" w:hAnsi="Arial"/>
          <w:lang w:val="uk-UA"/>
        </w:rPr>
        <w:t>за</w:t>
      </w:r>
      <w:proofErr w:type="spellEnd"/>
      <w:r w:rsidR="00295C94">
        <w:rPr>
          <w:rStyle w:val="notranslate"/>
          <w:rFonts w:ascii="Arial" w:hAnsi="Arial"/>
          <w:lang w:val="uk-UA"/>
        </w:rPr>
        <w:t xml:space="preserve"> бажанням Покупця</w:t>
      </w:r>
      <w:r w:rsidRPr="00295C94">
        <w:rPr>
          <w:rStyle w:val="notranslate"/>
          <w:rFonts w:ascii="Arial" w:hAnsi="Arial"/>
          <w:lang w:val="uk-UA"/>
        </w:rPr>
        <w:t xml:space="preserve"> не стандартні</w:t>
      </w:r>
      <w:r w:rsidR="00295C94">
        <w:rPr>
          <w:rStyle w:val="notranslate"/>
          <w:rFonts w:ascii="Arial" w:hAnsi="Arial"/>
          <w:lang w:val="uk-UA"/>
        </w:rPr>
        <w:t xml:space="preserve"> розміри</w:t>
      </w:r>
      <w:r w:rsidRPr="00295C94">
        <w:rPr>
          <w:rStyle w:val="notranslate"/>
          <w:rFonts w:ascii="Arial" w:hAnsi="Arial"/>
          <w:lang w:val="uk-UA"/>
        </w:rPr>
        <w:t>,</w:t>
      </w:r>
      <w:r w:rsidR="00295C94">
        <w:rPr>
          <w:rStyle w:val="notranslate"/>
          <w:rFonts w:ascii="Arial" w:hAnsi="Arial"/>
          <w:lang w:val="uk-UA"/>
        </w:rPr>
        <w:t xml:space="preserve"> характеристики, зовнішній вигляд, комплектація </w:t>
      </w:r>
      <w:r w:rsidRPr="00295C94">
        <w:rPr>
          <w:rStyle w:val="notranslate"/>
          <w:rFonts w:ascii="Arial" w:hAnsi="Arial"/>
          <w:lang w:val="uk-UA"/>
        </w:rPr>
        <w:t>та інше)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>Підтвердженням того, що товар має індивідуально-визначені властивості, є відмінність розмірів товару та інших характеристик, що вказані в</w:t>
      </w:r>
      <w:r w:rsidRPr="00295C94">
        <w:rPr>
          <w:rStyle w:val="notranslate"/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>інтернет-магазині.</w:t>
      </w:r>
      <w:r w:rsidRPr="00295C94">
        <w:rPr>
          <w:lang w:val="uk-UA"/>
        </w:rPr>
        <w:t xml:space="preserve">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DD4F04">
        <w:rPr>
          <w:rStyle w:val="notranslate"/>
          <w:rFonts w:ascii="Arial" w:hAnsi="Arial"/>
          <w:lang w:val="uk-UA"/>
        </w:rPr>
        <w:t>6.7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 xml:space="preserve">Повернення товару, у випадках, передбачених законом та цим Договором, здійснюється за адресою, вказаною на сайті в розділі </w:t>
      </w:r>
      <w:r w:rsidR="00295C94" w:rsidRPr="00295C94">
        <w:rPr>
          <w:rStyle w:val="notranslate"/>
          <w:rFonts w:ascii="Arial" w:hAnsi="Arial"/>
          <w:lang w:val="uk-UA"/>
        </w:rPr>
        <w:t>«Контакти»</w:t>
      </w:r>
    </w:p>
    <w:p w:rsidR="00F372CA" w:rsidRPr="00295C94" w:rsidRDefault="00783F10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EA6F81">
        <w:rPr>
          <w:lang w:val="uk-UA"/>
        </w:rPr>
        <w:br/>
      </w:r>
      <w:r w:rsidRPr="00295C94">
        <w:rPr>
          <w:rStyle w:val="notranslate"/>
          <w:rFonts w:ascii="Arial" w:hAnsi="Arial"/>
          <w:b/>
          <w:bCs/>
          <w:lang w:val="uk-UA"/>
        </w:rPr>
        <w:t xml:space="preserve">7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шкоду, заподіяну Покупцеві</w:t>
      </w:r>
      <w:r w:rsidR="00E2309F" w:rsidRPr="00E2309F">
        <w:rPr>
          <w:rStyle w:val="notranslate"/>
          <w:rFonts w:ascii="Arial" w:hAnsi="Arial"/>
          <w:lang w:val="uk-UA"/>
        </w:rPr>
        <w:t xml:space="preserve"> або третім особам</w:t>
      </w:r>
      <w:r w:rsidRPr="00E2309F">
        <w:rPr>
          <w:rStyle w:val="notranslate"/>
          <w:rFonts w:ascii="Arial" w:hAnsi="Arial"/>
          <w:lang w:val="uk-UA"/>
        </w:rPr>
        <w:t xml:space="preserve"> внаслідок неналежного</w:t>
      </w:r>
      <w:r w:rsidR="00E2309F" w:rsidRPr="00E2309F">
        <w:rPr>
          <w:rStyle w:val="notranslate"/>
          <w:rFonts w:ascii="Arial" w:hAnsi="Arial"/>
          <w:lang w:val="uk-UA"/>
        </w:rPr>
        <w:t xml:space="preserve"> монтажу,</w:t>
      </w:r>
      <w:r w:rsidRPr="00E2309F">
        <w:rPr>
          <w:rStyle w:val="notranslate"/>
          <w:rFonts w:ascii="Arial" w:hAnsi="Arial"/>
          <w:lang w:val="uk-UA"/>
        </w:rPr>
        <w:t xml:space="preserve"> використання</w:t>
      </w:r>
      <w:r w:rsidR="00E2309F" w:rsidRPr="00E2309F">
        <w:rPr>
          <w:rStyle w:val="notranslate"/>
          <w:rFonts w:ascii="Arial" w:hAnsi="Arial"/>
          <w:lang w:val="uk-UA"/>
        </w:rPr>
        <w:t>, зберігання</w:t>
      </w:r>
      <w:r w:rsidRPr="00E2309F">
        <w:rPr>
          <w:rStyle w:val="notranslate"/>
          <w:rFonts w:ascii="Arial" w:hAnsi="Arial"/>
          <w:lang w:val="uk-UA"/>
        </w:rPr>
        <w:t xml:space="preserve"> Товар</w:t>
      </w:r>
      <w:r w:rsidR="00E2309F">
        <w:rPr>
          <w:rStyle w:val="notranslate"/>
          <w:rFonts w:ascii="Arial" w:hAnsi="Arial"/>
          <w:lang w:val="uk-UA"/>
        </w:rPr>
        <w:t>у придбаного</w:t>
      </w:r>
      <w:r w:rsidRPr="00E2309F">
        <w:rPr>
          <w:rStyle w:val="notranslate"/>
          <w:rFonts w:ascii="Arial" w:hAnsi="Arial"/>
          <w:lang w:val="uk-UA"/>
        </w:rPr>
        <w:t xml:space="preserve"> у Продавця.</w:t>
      </w:r>
      <w:r w:rsidRPr="00E2309F">
        <w:rPr>
          <w:lang w:val="uk-UA"/>
        </w:rPr>
        <w:t xml:space="preserve"> </w:t>
      </w:r>
    </w:p>
    <w:p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:rsidR="00E2309F" w:rsidRPr="00E2309F" w:rsidRDefault="00E2309F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2309F">
        <w:rPr>
          <w:rFonts w:ascii="Arial" w:hAnsi="Arial" w:cs="Arial"/>
          <w:b/>
          <w:lang w:val="uk-UA"/>
        </w:rPr>
        <w:t>8. Конфіденційність і захист персональних даних.</w:t>
      </w:r>
    </w:p>
    <w:p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1. Надаючи свої персон</w:t>
      </w:r>
      <w:r>
        <w:rPr>
          <w:rFonts w:ascii="Arial" w:hAnsi="Arial" w:cs="Arial"/>
          <w:lang w:val="uk-UA"/>
        </w:rPr>
        <w:t>альні дані на сайті Інтернет-магазину</w:t>
      </w:r>
      <w:r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2. Продавець зобов'язується не розголошувати о</w:t>
      </w:r>
      <w:r>
        <w:rPr>
          <w:rFonts w:ascii="Arial" w:hAnsi="Arial" w:cs="Arial"/>
          <w:lang w:val="uk-UA"/>
        </w:rPr>
        <w:t xml:space="preserve">триману від Покупця інформацію. </w:t>
      </w:r>
      <w:r w:rsidRPr="00E2309F">
        <w:rPr>
          <w:rFonts w:ascii="Arial" w:hAnsi="Arial" w:cs="Arial"/>
          <w:lang w:val="uk-UA"/>
        </w:rPr>
        <w:t xml:space="preserve">Не вважається порушенням надання Продавцем інформації контрагентам і третім </w:t>
      </w:r>
      <w:r w:rsidRPr="00E2309F">
        <w:rPr>
          <w:rFonts w:ascii="Arial" w:hAnsi="Arial" w:cs="Arial"/>
          <w:lang w:val="uk-UA"/>
        </w:rPr>
        <w:lastRenderedPageBreak/>
        <w:t>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P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невиконання своїх зобов'язань у зв'язку з неактуальністю інформації про Покупця або невідповідністю її</w:t>
      </w:r>
      <w:r w:rsidRPr="00725AEA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дійсності.</w:t>
      </w:r>
    </w:p>
    <w:p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25AEA">
        <w:rPr>
          <w:rFonts w:ascii="Arial" w:hAnsi="Arial" w:cs="Arial"/>
          <w:lang w:val="uk-UA"/>
        </w:rPr>
        <w:br/>
      </w:r>
      <w:r w:rsidR="0010594D" w:rsidRPr="0010594D">
        <w:rPr>
          <w:rFonts w:ascii="Arial" w:hAnsi="Arial" w:cs="Arial"/>
          <w:b/>
          <w:lang w:val="uk-UA"/>
        </w:rPr>
        <w:t>9. Інші умови</w:t>
      </w:r>
    </w:p>
    <w:p w:rsidR="00D623F1" w:rsidRPr="00D623F1" w:rsidRDefault="0010594D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 xml:space="preserve">9.1. Цей договір укладено на території України і діє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:rsidR="006D1A7D" w:rsidRPr="006D1A7D" w:rsidRDefault="00783F10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 w:rsidRPr="00EA6F81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АДРЕСА ТА РЕКВІЗИТИ</w:t>
      </w:r>
      <w:r w:rsidR="00D623F1">
        <w:rPr>
          <w:rStyle w:val="notranslate"/>
          <w:rFonts w:ascii="Arial" w:hAnsi="Arial"/>
          <w:b/>
          <w:bCs/>
          <w:lang w:val="uk-UA"/>
        </w:rPr>
        <w:t xml:space="preserve"> ПРОДАВЦЯ: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lang w:val="uk-UA"/>
        </w:rPr>
        <w:br/>
      </w:r>
      <w:r w:rsidR="00DD4F04">
        <w:rPr>
          <w:rFonts w:ascii="Arial" w:hAnsi="Arial" w:cs="Arial"/>
          <w:b/>
          <w:lang w:val="uk-UA"/>
        </w:rPr>
        <w:t>ФОП Павлик Т.Т.</w:t>
      </w:r>
    </w:p>
    <w:p w:rsidR="006D1A7D" w:rsidRPr="006D1A7D" w:rsidRDefault="00DD4F04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Львівська обл., м. Стрий</w:t>
      </w:r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proofErr w:type="spellStart"/>
      <w:r>
        <w:rPr>
          <w:rFonts w:ascii="Arial" w:hAnsi="Arial" w:cs="Arial"/>
          <w:lang w:val="uk-UA"/>
        </w:rPr>
        <w:t>Сколівська</w:t>
      </w:r>
      <w:proofErr w:type="spellEnd"/>
      <w:r>
        <w:rPr>
          <w:rFonts w:ascii="Arial" w:hAnsi="Arial" w:cs="Arial"/>
          <w:lang w:val="uk-UA"/>
        </w:rPr>
        <w:t>, буд. 9</w:t>
      </w:r>
    </w:p>
    <w:p w:rsidR="006D1A7D" w:rsidRPr="006D1A7D" w:rsidRDefault="006D1A7D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</w:p>
    <w:p w:rsidR="00783F10" w:rsidRPr="00DD4F04" w:rsidRDefault="00EA36C6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тел. </w:t>
      </w:r>
      <w:r w:rsidR="00DD4F04">
        <w:rPr>
          <w:rFonts w:ascii="Arial" w:hAnsi="Arial" w:cs="Arial"/>
          <w:lang w:val="uk-UA"/>
        </w:rPr>
        <w:t>+38</w:t>
      </w:r>
      <w:r>
        <w:rPr>
          <w:rFonts w:ascii="Arial" w:hAnsi="Arial" w:cs="Arial"/>
          <w:lang w:val="uk-UA"/>
        </w:rPr>
        <w:t>(</w:t>
      </w:r>
      <w:r w:rsidR="00DD4F04">
        <w:rPr>
          <w:rFonts w:ascii="Arial" w:hAnsi="Arial" w:cs="Arial"/>
          <w:lang w:val="uk-UA"/>
        </w:rPr>
        <w:t>095) 336-85-02</w:t>
      </w:r>
    </w:p>
    <w:p w:rsidR="00783F10" w:rsidRPr="00EA6F81" w:rsidRDefault="00783F10">
      <w:pPr>
        <w:rPr>
          <w:rFonts w:ascii="Arial" w:hAnsi="Arial" w:cs="Arial"/>
          <w:sz w:val="20"/>
        </w:rPr>
      </w:pPr>
    </w:p>
    <w:sectPr w:rsidR="00783F10" w:rsidRPr="00EA6F81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5261A"/>
    <w:rsid w:val="000C430A"/>
    <w:rsid w:val="000D6C18"/>
    <w:rsid w:val="000D7E64"/>
    <w:rsid w:val="0010594D"/>
    <w:rsid w:val="0016220C"/>
    <w:rsid w:val="00191305"/>
    <w:rsid w:val="001B4647"/>
    <w:rsid w:val="001B57F3"/>
    <w:rsid w:val="001E5887"/>
    <w:rsid w:val="00295C94"/>
    <w:rsid w:val="002A43BF"/>
    <w:rsid w:val="003215F9"/>
    <w:rsid w:val="00337B56"/>
    <w:rsid w:val="003771FA"/>
    <w:rsid w:val="00393E4A"/>
    <w:rsid w:val="00435C2E"/>
    <w:rsid w:val="004663AD"/>
    <w:rsid w:val="00610CDC"/>
    <w:rsid w:val="006D1A7D"/>
    <w:rsid w:val="00725AEA"/>
    <w:rsid w:val="007542AE"/>
    <w:rsid w:val="00783F10"/>
    <w:rsid w:val="00816C8F"/>
    <w:rsid w:val="00874835"/>
    <w:rsid w:val="00976582"/>
    <w:rsid w:val="00A725B3"/>
    <w:rsid w:val="00B8070B"/>
    <w:rsid w:val="00BC766F"/>
    <w:rsid w:val="00C24FD6"/>
    <w:rsid w:val="00CA34C0"/>
    <w:rsid w:val="00D3535E"/>
    <w:rsid w:val="00D623F1"/>
    <w:rsid w:val="00D657EA"/>
    <w:rsid w:val="00DD4F04"/>
    <w:rsid w:val="00E1589F"/>
    <w:rsid w:val="00E2309F"/>
    <w:rsid w:val="00E36E86"/>
    <w:rsid w:val="00E5580B"/>
    <w:rsid w:val="00EA36C6"/>
    <w:rsid w:val="00EA6F81"/>
    <w:rsid w:val="00EB78CB"/>
    <w:rsid w:val="00F372CA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E5D78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8857</Words>
  <Characters>5050</Characters>
  <Application>Microsoft Office Word</Application>
  <DocSecurity>0</DocSecurity>
  <Lines>42</Lines>
  <Paragraphs>2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www.yurotdel.com.ua</Company>
  <LinksUpToDate>false</LinksUpToDate>
  <CharactersWithSpaces>1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RePack by Diakov</cp:lastModifiedBy>
  <cp:revision>3</cp:revision>
  <dcterms:created xsi:type="dcterms:W3CDTF">2019-03-09T20:03:00Z</dcterms:created>
  <dcterms:modified xsi:type="dcterms:W3CDTF">2024-08-25T07:08:00Z</dcterms:modified>
</cp:coreProperties>
</file>